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47953A51" w14:textId="77777777" w:rsidR="00F9444C" w:rsidRPr="008257CB" w:rsidRDefault="00F9444C">
          <w:pPr>
            <w:pStyle w:val="NoSpacing"/>
            <w:rPr>
              <w:rFonts w:ascii="Times New Roman" w:hAnsi="Times New Roman" w:cs="Times New Roman"/>
            </w:rPr>
          </w:pPr>
          <w:r w:rsidRPr="008257CB">
            <w:rPr>
              <w:rFonts w:ascii="Times New Roman" w:hAnsi="Times New Roman" w:cs="Times New Roman"/>
            </w:rPr>
            <w:t>Your Name</w:t>
          </w:r>
        </w:p>
      </w:sdtContent>
    </w:sdt>
    <w:p w14:paraId="42EB030D" w14:textId="77777777" w:rsidR="00E614DD" w:rsidRPr="008257CB" w:rsidRDefault="00562C8B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 w:rsidRPr="008257CB">
            <w:rPr>
              <w:rFonts w:ascii="Times New Roman" w:hAnsi="Times New Roman" w:cs="Times New Roman"/>
            </w:rPr>
            <w:t>Instructor Name</w:t>
          </w:r>
        </w:sdtContent>
      </w:sdt>
    </w:p>
    <w:p w14:paraId="4CE0EA74" w14:textId="77777777" w:rsidR="00E614DD" w:rsidRPr="008257CB" w:rsidRDefault="00562C8B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 w:rsidRPr="008257CB">
            <w:rPr>
              <w:rFonts w:ascii="Times New Roman" w:hAnsi="Times New Roman" w:cs="Times New Roman"/>
            </w:rPr>
            <w:t>Course Number</w:t>
          </w:r>
        </w:sdtContent>
      </w:sdt>
    </w:p>
    <w:p w14:paraId="0DDCDE83" w14:textId="49DBD67F" w:rsidR="00E614DD" w:rsidRPr="008257CB" w:rsidRDefault="00562C8B" w:rsidP="008D7074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 w:rsidRPr="008257CB">
            <w:rPr>
              <w:rFonts w:ascii="Times New Roman" w:hAnsi="Times New Roman" w:cs="Times New Roman"/>
            </w:rPr>
            <w:t>Date</w:t>
          </w:r>
        </w:sdtContent>
      </w:sdt>
    </w:p>
    <w:p w14:paraId="11C09FD4" w14:textId="7282C33C" w:rsidR="008D7074" w:rsidRPr="008257CB" w:rsidRDefault="008D7074" w:rsidP="008D7074">
      <w:pPr>
        <w:pStyle w:val="NoSpacing"/>
        <w:jc w:val="center"/>
        <w:rPr>
          <w:rFonts w:ascii="Times New Roman" w:hAnsi="Times New Roman" w:cs="Times New Roman"/>
        </w:rPr>
      </w:pPr>
      <w:r w:rsidRPr="008257CB">
        <w:rPr>
          <w:rFonts w:ascii="Times New Roman" w:hAnsi="Times New Roman" w:cs="Times New Roman"/>
        </w:rPr>
        <w:t>Technology and its Impacts</w:t>
      </w:r>
    </w:p>
    <w:p w14:paraId="0AE84FDA" w14:textId="13F02B49" w:rsidR="00AC3D87" w:rsidRPr="008257CB" w:rsidRDefault="008D7074" w:rsidP="000E4D81">
      <w:pPr>
        <w:pStyle w:val="uiqtextpara"/>
        <w:spacing w:before="0" w:beforeAutospacing="0" w:after="240" w:afterAutospacing="0" w:line="480" w:lineRule="auto"/>
        <w:ind w:firstLine="720"/>
      </w:pPr>
      <w:r w:rsidRPr="008257CB">
        <w:tab/>
        <w:t>Anything people interact with may affect them, and this includes people, ideas, events, food, technology and so on. The effects can be subtle or dramatic and life</w:t>
      </w:r>
      <w:r w:rsidR="008257CB">
        <w:t>-</w:t>
      </w:r>
      <w:r w:rsidRPr="008257CB">
        <w:t>changing. Technology in and of itself has no effect, however, it can be viewed as a collection of props. Which prop people choose and how they use it will determine its effect on their daily lives</w:t>
      </w:r>
      <w:r w:rsidR="00797613" w:rsidRPr="008257CB">
        <w:t>, it is left upon</w:t>
      </w:r>
      <w:r w:rsidRPr="008257CB">
        <w:t xml:space="preserve"> </w:t>
      </w:r>
      <w:r w:rsidR="00797613" w:rsidRPr="008257CB">
        <w:t>People’s discretion either they</w:t>
      </w:r>
      <w:r w:rsidRPr="008257CB">
        <w:t xml:space="preserve"> choose to use </w:t>
      </w:r>
      <w:r w:rsidR="00797613" w:rsidRPr="008257CB">
        <w:t>technology</w:t>
      </w:r>
      <w:r w:rsidRPr="008257CB">
        <w:t xml:space="preserve"> wisely or poorly</w:t>
      </w:r>
      <w:r w:rsidR="00797613" w:rsidRPr="008257CB">
        <w:t xml:space="preserve">. </w:t>
      </w:r>
      <w:r w:rsidRPr="008257CB">
        <w:t xml:space="preserve">Technology affects </w:t>
      </w:r>
      <w:r w:rsidR="00AC3D87" w:rsidRPr="008257CB">
        <w:t>people</w:t>
      </w:r>
      <w:r w:rsidRPr="008257CB">
        <w:t xml:space="preserve"> negatively when </w:t>
      </w:r>
      <w:r w:rsidR="00AC3D87" w:rsidRPr="008257CB">
        <w:t>they</w:t>
      </w:r>
      <w:r w:rsidRPr="008257CB">
        <w:t xml:space="preserve"> do not use it properly. </w:t>
      </w:r>
      <w:r w:rsidR="000E4D81">
        <w:t xml:space="preserve">As far as the positive impacts of technology are concerned, it paly a great role in fostering and building a growth mindset, creating a culture of </w:t>
      </w:r>
      <w:bookmarkStart w:id="0" w:name="_GoBack"/>
      <w:bookmarkEnd w:id="0"/>
      <w:r w:rsidR="000E4D81">
        <w:t>risk</w:t>
      </w:r>
      <w:r w:rsidR="00152FF7">
        <w:t>-</w:t>
      </w:r>
      <w:r w:rsidR="000E4D81">
        <w:t>taking, and enhances the chances of long-term success</w:t>
      </w:r>
      <w:r w:rsidR="000E4D81">
        <w:t xml:space="preserve"> </w:t>
      </w:r>
      <w:sdt>
        <w:sdtPr>
          <w:id w:val="-1395579337"/>
          <w:citation/>
        </w:sdtPr>
        <w:sdtContent>
          <w:r w:rsidR="000E4D81">
            <w:fldChar w:fldCharType="begin"/>
          </w:r>
          <w:r w:rsidR="000E4D81">
            <w:instrText xml:space="preserve"> CITATION Dwe10 \l 1033 </w:instrText>
          </w:r>
          <w:r w:rsidR="000E4D81">
            <w:fldChar w:fldCharType="separate"/>
          </w:r>
          <w:r w:rsidR="000E4D81">
            <w:rPr>
              <w:noProof/>
            </w:rPr>
            <w:t>(Dweck)</w:t>
          </w:r>
          <w:r w:rsidR="000E4D81">
            <w:fldChar w:fldCharType="end"/>
          </w:r>
        </w:sdtContent>
      </w:sdt>
      <w:r w:rsidR="000E4D81">
        <w:t>.</w:t>
      </w:r>
      <w:r w:rsidR="000E4D81">
        <w:t xml:space="preserve"> </w:t>
      </w:r>
      <w:r w:rsidR="00AC3D87" w:rsidRPr="008257CB">
        <w:t>Technology, despite its advantages also comes with a wide variety of liability. Emission</w:t>
      </w:r>
      <w:r w:rsidR="00AC3D87" w:rsidRPr="00AC3D87">
        <w:t xml:space="preserve"> of unwanted toxic chemicals and gasses to the </w:t>
      </w:r>
      <w:r w:rsidR="00AC3D87" w:rsidRPr="008257CB">
        <w:t>environment,</w:t>
      </w:r>
      <w:r w:rsidR="00AC3D87" w:rsidRPr="00AC3D87">
        <w:t xml:space="preserve"> thus </w:t>
      </w:r>
      <w:r w:rsidR="00AC3D87" w:rsidRPr="008257CB">
        <w:t>interfering</w:t>
      </w:r>
      <w:r w:rsidR="00AC3D87" w:rsidRPr="00AC3D87">
        <w:t xml:space="preserve"> with the natural bio-life components</w:t>
      </w:r>
      <w:r w:rsidR="00AC3D87" w:rsidRPr="008257CB">
        <w:t>.</w:t>
      </w:r>
      <w:r w:rsidR="00AC3D87" w:rsidRPr="00AC3D87">
        <w:t xml:space="preserve"> </w:t>
      </w:r>
      <w:r w:rsidR="00AC3D87" w:rsidRPr="008257CB">
        <w:t>G</w:t>
      </w:r>
      <w:r w:rsidR="00AC3D87" w:rsidRPr="00AC3D87">
        <w:t xml:space="preserve">asses </w:t>
      </w:r>
      <w:r w:rsidR="00AC3D87" w:rsidRPr="008257CB">
        <w:t>emitted</w:t>
      </w:r>
      <w:r w:rsidR="00AC3D87" w:rsidRPr="00AC3D87">
        <w:t xml:space="preserve"> from factories and motor vehicles tamper with the ozone layer, in its excessive </w:t>
      </w:r>
      <w:r w:rsidR="00AC3D87" w:rsidRPr="008257CB">
        <w:t>emission</w:t>
      </w:r>
      <w:r w:rsidR="00AC3D87" w:rsidRPr="00AC3D87">
        <w:t xml:space="preserve"> human </w:t>
      </w:r>
      <w:r w:rsidR="00AC3D87" w:rsidRPr="008257CB">
        <w:t>race</w:t>
      </w:r>
      <w:r w:rsidR="00AC3D87" w:rsidRPr="00AC3D87">
        <w:t xml:space="preserve"> </w:t>
      </w:r>
      <w:r w:rsidR="00AC3D87" w:rsidRPr="008257CB">
        <w:t>is</w:t>
      </w:r>
      <w:r w:rsidR="00AC3D87" w:rsidRPr="00AC3D87">
        <w:t xml:space="preserve"> at a dange</w:t>
      </w:r>
      <w:r w:rsidR="00AC3D87" w:rsidRPr="008257CB">
        <w:t>r</w:t>
      </w:r>
      <w:r w:rsidR="00AC3D87" w:rsidRPr="00AC3D87">
        <w:t xml:space="preserve"> of </w:t>
      </w:r>
      <w:r w:rsidR="00AC3D87" w:rsidRPr="008257CB">
        <w:t>receiving</w:t>
      </w:r>
      <w:r w:rsidR="00AC3D87" w:rsidRPr="00AC3D87">
        <w:t xml:space="preserve"> direct </w:t>
      </w:r>
      <w:r w:rsidR="00AC3D87" w:rsidRPr="008257CB">
        <w:t>ultra-violet</w:t>
      </w:r>
      <w:r w:rsidR="00AC3D87" w:rsidRPr="00AC3D87">
        <w:t xml:space="preserve"> rays that </w:t>
      </w:r>
      <w:r w:rsidR="00AC3D87" w:rsidRPr="008257CB">
        <w:t>successfully</w:t>
      </w:r>
      <w:r w:rsidR="00AC3D87" w:rsidRPr="00AC3D87">
        <w:t xml:space="preserve"> come along with its </w:t>
      </w:r>
      <w:r w:rsidR="00AC3D87" w:rsidRPr="008257CB">
        <w:t>catastrophes</w:t>
      </w:r>
      <w:r w:rsidR="00AC3D87" w:rsidRPr="00AC3D87">
        <w:t>, skin cancer would prevail in this.</w:t>
      </w:r>
    </w:p>
    <w:p w14:paraId="101C1F05" w14:textId="465E66A4" w:rsidR="00081E7B" w:rsidRDefault="00AC3D87" w:rsidP="002523AB">
      <w:pPr>
        <w:pStyle w:val="uiqtextpara"/>
        <w:spacing w:before="0" w:beforeAutospacing="0" w:after="240" w:afterAutospacing="0" w:line="480" w:lineRule="auto"/>
        <w:ind w:firstLine="720"/>
      </w:pPr>
      <w:r w:rsidRPr="00AC3D87">
        <w:t>In wars, technology i</w:t>
      </w:r>
      <w:r w:rsidR="008257CB">
        <w:t>s</w:t>
      </w:r>
      <w:r w:rsidRPr="00AC3D87">
        <w:t xml:space="preserve"> greatly used to make the most </w:t>
      </w:r>
      <w:r w:rsidRPr="008257CB">
        <w:t>powerful</w:t>
      </w:r>
      <w:r w:rsidRPr="00AC3D87">
        <w:t xml:space="preserve"> weapons and of </w:t>
      </w:r>
      <w:r w:rsidRPr="008257CB">
        <w:t>massive</w:t>
      </w:r>
      <w:r w:rsidRPr="00AC3D87">
        <w:t xml:space="preserve"> destruction</w:t>
      </w:r>
      <w:r w:rsidR="008257CB">
        <w:t>, for instance,</w:t>
      </w:r>
      <w:r w:rsidRPr="00AC3D87">
        <w:t xml:space="preserve"> the historic atom bomb of Hiroshima, after </w:t>
      </w:r>
      <w:r w:rsidRPr="008257CB">
        <w:t>it</w:t>
      </w:r>
      <w:r w:rsidRPr="00AC3D87">
        <w:t xml:space="preserve"> explode</w:t>
      </w:r>
      <w:r w:rsidRPr="008257CB">
        <w:t>d</w:t>
      </w:r>
      <w:r w:rsidRPr="00AC3D87">
        <w:t xml:space="preserve"> the entire region was faced with a great </w:t>
      </w:r>
      <w:r w:rsidRPr="008257CB">
        <w:t>catastrophe</w:t>
      </w:r>
      <w:r w:rsidRPr="00AC3D87">
        <w:t xml:space="preserve">, the radioactive </w:t>
      </w:r>
      <w:r w:rsidRPr="008257CB">
        <w:t>emission</w:t>
      </w:r>
      <w:r w:rsidRPr="00AC3D87">
        <w:t>, loss of lives and the destruction of properties.</w:t>
      </w:r>
      <w:r w:rsidRPr="008257CB">
        <w:t xml:space="preserve"> In terms of financial losses</w:t>
      </w:r>
      <w:r w:rsidRPr="00AC3D87">
        <w:t>, the use of search engines e</w:t>
      </w:r>
      <w:r w:rsidRPr="008257CB">
        <w:t>.</w:t>
      </w:r>
      <w:r w:rsidRPr="00AC3D87">
        <w:t>g</w:t>
      </w:r>
      <w:r w:rsidRPr="008257CB">
        <w:t>.</w:t>
      </w:r>
      <w:r w:rsidRPr="00AC3D87">
        <w:t xml:space="preserve"> Google has greatly and negatively reduced </w:t>
      </w:r>
      <w:r w:rsidR="00F565F0" w:rsidRPr="008257CB">
        <w:t>people’s</w:t>
      </w:r>
      <w:r w:rsidRPr="00AC3D87">
        <w:t xml:space="preserve"> ability to think</w:t>
      </w:r>
      <w:r w:rsidR="008257CB">
        <w:t>, to</w:t>
      </w:r>
      <w:r w:rsidRPr="00AC3D87">
        <w:t xml:space="preserve"> </w:t>
      </w:r>
      <w:r w:rsidRPr="008257CB">
        <w:t>analyze</w:t>
      </w:r>
      <w:r w:rsidRPr="00AC3D87">
        <w:t xml:space="preserve"> and acquire </w:t>
      </w:r>
      <w:r w:rsidRPr="008257CB">
        <w:t>information.</w:t>
      </w:r>
      <w:r w:rsidRPr="00AC3D87">
        <w:t xml:space="preserve"> </w:t>
      </w:r>
      <w:r w:rsidRPr="008257CB">
        <w:t>T</w:t>
      </w:r>
      <w:r w:rsidRPr="00AC3D87">
        <w:t xml:space="preserve">he </w:t>
      </w:r>
      <w:r w:rsidRPr="008257CB">
        <w:t>spoon-fed</w:t>
      </w:r>
      <w:r w:rsidRPr="00AC3D87">
        <w:t xml:space="preserve"> </w:t>
      </w:r>
      <w:r w:rsidRPr="00AC3D87">
        <w:lastRenderedPageBreak/>
        <w:t xml:space="preserve">information provided with such search engines </w:t>
      </w:r>
      <w:r w:rsidRPr="008257CB">
        <w:t xml:space="preserve">incorporates </w:t>
      </w:r>
      <w:r w:rsidR="007D04A3">
        <w:t xml:space="preserve">an </w:t>
      </w:r>
      <w:r w:rsidRPr="008257CB">
        <w:t xml:space="preserve">enormous amount of data. </w:t>
      </w:r>
      <w:r w:rsidRPr="00AC3D87">
        <w:t>Waste of time</w:t>
      </w:r>
      <w:r w:rsidRPr="008257CB">
        <w:t xml:space="preserve"> is another negative aspect of technology</w:t>
      </w:r>
      <w:r w:rsidRPr="00AC3D87">
        <w:t xml:space="preserve">, social media </w:t>
      </w:r>
      <w:r w:rsidR="00722D97" w:rsidRPr="008257CB">
        <w:t>applications</w:t>
      </w:r>
      <w:r w:rsidRPr="00AC3D87">
        <w:t xml:space="preserve"> </w:t>
      </w:r>
      <w:r w:rsidR="00722D97" w:rsidRPr="008257CB">
        <w:t>i.e.</w:t>
      </w:r>
      <w:r w:rsidRPr="00AC3D87">
        <w:t xml:space="preserve">, </w:t>
      </w:r>
      <w:r w:rsidR="00722D97" w:rsidRPr="008257CB">
        <w:t>Facebook</w:t>
      </w:r>
      <w:r w:rsidRPr="00AC3D87">
        <w:t xml:space="preserve"> and </w:t>
      </w:r>
      <w:r w:rsidR="00722D97" w:rsidRPr="008257CB">
        <w:t>WhatsApp</w:t>
      </w:r>
      <w:r w:rsidRPr="00AC3D87">
        <w:t xml:space="preserve"> have hailed in buying individuals attention and time thus increasing the time spent to access and view its contents</w:t>
      </w:r>
      <w:r w:rsidR="00722D97" w:rsidRPr="008257CB">
        <w:t>.</w:t>
      </w:r>
      <w:r w:rsidRPr="00AC3D87">
        <w:t xml:space="preserve"> </w:t>
      </w:r>
      <w:r w:rsidR="00722D97" w:rsidRPr="008257CB">
        <w:t>W</w:t>
      </w:r>
      <w:r w:rsidRPr="00AC3D87">
        <w:t xml:space="preserve">ith </w:t>
      </w:r>
      <w:r w:rsidR="00722D97" w:rsidRPr="008257CB">
        <w:t xml:space="preserve">such </w:t>
      </w:r>
      <w:r w:rsidR="00152FF7">
        <w:t xml:space="preserve">a </w:t>
      </w:r>
      <w:r w:rsidR="006904B4">
        <w:t>routine,</w:t>
      </w:r>
      <w:r w:rsidRPr="00AC3D87">
        <w:t xml:space="preserve"> one develops a </w:t>
      </w:r>
      <w:r w:rsidR="00A41E69" w:rsidRPr="008257CB">
        <w:t>lazy habit</w:t>
      </w:r>
      <w:r w:rsidRPr="00AC3D87">
        <w:t xml:space="preserve"> </w:t>
      </w:r>
      <w:r w:rsidR="00722D97" w:rsidRPr="008257CB">
        <w:t>that eventually results in</w:t>
      </w:r>
      <w:r w:rsidRPr="00AC3D87">
        <w:t xml:space="preserve"> </w:t>
      </w:r>
      <w:r w:rsidR="00722D97" w:rsidRPr="008257CB">
        <w:t>nonproductivity</w:t>
      </w:r>
      <w:r w:rsidRPr="00AC3D87">
        <w:t>.</w:t>
      </w:r>
      <w:r w:rsidR="00113391">
        <w:t xml:space="preserve"> </w:t>
      </w:r>
    </w:p>
    <w:p w14:paraId="5F3E41EB" w14:textId="7273BA7F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5CC68A14" w14:textId="47AC097E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2DF4F3A7" w14:textId="29340F15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4D33620F" w14:textId="4745B396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58076F09" w14:textId="303B9B8A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79CACCDA" w14:textId="7421D196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50725436" w14:textId="4D158B09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4E83B5EE" w14:textId="2DE74740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1CA52949" w14:textId="072D907E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7A0CE35F" w14:textId="5B7BBD27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351474EF" w14:textId="6CD6C0A6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05A9999E" w14:textId="5676F8DF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p w14:paraId="2D365EE0" w14:textId="19E28561" w:rsidR="000E4D81" w:rsidRDefault="000E4D81" w:rsidP="000E4D81">
      <w:pPr>
        <w:pStyle w:val="uiqtextpara"/>
        <w:spacing w:before="0" w:beforeAutospacing="0" w:after="240" w:afterAutospacing="0" w:line="480" w:lineRule="auto"/>
      </w:pPr>
    </w:p>
    <w:sdt>
      <w:sdtPr>
        <w:id w:val="523371217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</w:rPr>
      </w:sdtEndPr>
      <w:sdtContent>
        <w:p w14:paraId="487C5DF3" w14:textId="64D30CA6" w:rsidR="000E4D81" w:rsidRDefault="000E4D81">
          <w:pPr>
            <w:pStyle w:val="Heading1"/>
          </w:pPr>
          <w:r>
            <w:t>Works Cited</w:t>
          </w:r>
        </w:p>
        <w:p w14:paraId="4877DE8D" w14:textId="77777777" w:rsidR="000E4D81" w:rsidRDefault="000E4D81" w:rsidP="000E4D81">
          <w:pPr>
            <w:pStyle w:val="Bibliography"/>
            <w:rPr>
              <w:noProof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>
            <w:rPr>
              <w:noProof/>
            </w:rPr>
            <w:t xml:space="preserve">Dweck, Carol S. "Giving Students Meaningful Work." </w:t>
          </w:r>
          <w:r>
            <w:rPr>
              <w:i/>
              <w:iCs/>
              <w:noProof/>
            </w:rPr>
            <w:t>EL</w:t>
          </w:r>
          <w:r>
            <w:rPr>
              <w:noProof/>
            </w:rPr>
            <w:t xml:space="preserve"> (2010): 16-20. English.</w:t>
          </w:r>
        </w:p>
        <w:p w14:paraId="662CFBE1" w14:textId="0737054D" w:rsidR="000E4D81" w:rsidRDefault="000E4D81" w:rsidP="000E4D81">
          <w:r>
            <w:rPr>
              <w:b/>
              <w:bCs/>
            </w:rPr>
            <w:fldChar w:fldCharType="end"/>
          </w:r>
        </w:p>
      </w:sdtContent>
    </w:sdt>
    <w:p w14:paraId="22239117" w14:textId="77777777" w:rsidR="000E4D81" w:rsidRPr="00AC3D87" w:rsidRDefault="000E4D81" w:rsidP="000E4D81">
      <w:pPr>
        <w:pStyle w:val="uiqtextpara"/>
        <w:spacing w:before="0" w:beforeAutospacing="0" w:after="240" w:afterAutospacing="0" w:line="480" w:lineRule="auto"/>
      </w:pPr>
    </w:p>
    <w:p w14:paraId="0CF0514A" w14:textId="7A6B2958" w:rsidR="00AC3D87" w:rsidRPr="008257CB" w:rsidRDefault="00AC3D87" w:rsidP="00AC3D87">
      <w:pPr>
        <w:pStyle w:val="uiqtextpara"/>
        <w:spacing w:before="0" w:beforeAutospacing="0" w:after="240" w:afterAutospacing="0" w:line="480" w:lineRule="auto"/>
      </w:pPr>
    </w:p>
    <w:sectPr w:rsidR="00AC3D87" w:rsidRPr="008257CB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DD2953" w14:textId="77777777" w:rsidR="00562C8B" w:rsidRDefault="00562C8B">
      <w:pPr>
        <w:spacing w:line="240" w:lineRule="auto"/>
      </w:pPr>
      <w:r>
        <w:separator/>
      </w:r>
    </w:p>
  </w:endnote>
  <w:endnote w:type="continuationSeparator" w:id="0">
    <w:p w14:paraId="6C52F337" w14:textId="77777777" w:rsidR="00562C8B" w:rsidRDefault="00562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A5B31" w14:textId="77777777" w:rsidR="00562C8B" w:rsidRDefault="00562C8B">
      <w:pPr>
        <w:spacing w:line="240" w:lineRule="auto"/>
      </w:pPr>
      <w:r>
        <w:separator/>
      </w:r>
    </w:p>
  </w:footnote>
  <w:footnote w:type="continuationSeparator" w:id="0">
    <w:p w14:paraId="37A08D49" w14:textId="77777777" w:rsidR="00562C8B" w:rsidRDefault="00562C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2509D9" w14:textId="77777777" w:rsidR="00E614DD" w:rsidRDefault="00562C8B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CB4DDB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E846F" w14:textId="77777777" w:rsidR="00E614DD" w:rsidRDefault="00562C8B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CB4DD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59D056E"/>
    <w:multiLevelType w:val="multilevel"/>
    <w:tmpl w:val="F558E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B1B5787"/>
    <w:multiLevelType w:val="multilevel"/>
    <w:tmpl w:val="4572ABF8"/>
    <w:numStyleLink w:val="MLAOutline"/>
  </w:abstractNum>
  <w:abstractNum w:abstractNumId="20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8"/>
  </w:num>
  <w:num w:numId="13">
    <w:abstractNumId w:val="19"/>
  </w:num>
  <w:num w:numId="14">
    <w:abstractNumId w:val="15"/>
  </w:num>
  <w:num w:numId="15">
    <w:abstractNumId w:val="21"/>
  </w:num>
  <w:num w:numId="16">
    <w:abstractNumId w:val="17"/>
  </w:num>
  <w:num w:numId="17">
    <w:abstractNumId w:val="12"/>
  </w:num>
  <w:num w:numId="18">
    <w:abstractNumId w:val="10"/>
  </w:num>
  <w:num w:numId="19">
    <w:abstractNumId w:val="16"/>
  </w:num>
  <w:num w:numId="20">
    <w:abstractNumId w:val="22"/>
  </w:num>
  <w:num w:numId="21">
    <w:abstractNumId w:val="14"/>
  </w:num>
  <w:num w:numId="22">
    <w:abstractNumId w:val="2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S0MLM0NDEyNTRQ0lEKTi0uzszPAykwqQUAy4F0eCwAAAA="/>
  </w:docVars>
  <w:rsids>
    <w:rsidRoot w:val="00F83220"/>
    <w:rsid w:val="00040CBB"/>
    <w:rsid w:val="00044FCE"/>
    <w:rsid w:val="00081E7B"/>
    <w:rsid w:val="000B78C8"/>
    <w:rsid w:val="000E4D81"/>
    <w:rsid w:val="00113391"/>
    <w:rsid w:val="001463B2"/>
    <w:rsid w:val="00152FF7"/>
    <w:rsid w:val="001C033D"/>
    <w:rsid w:val="001F62C0"/>
    <w:rsid w:val="00245E02"/>
    <w:rsid w:val="002523AB"/>
    <w:rsid w:val="00353B66"/>
    <w:rsid w:val="00456604"/>
    <w:rsid w:val="004A2675"/>
    <w:rsid w:val="004F7139"/>
    <w:rsid w:val="00562C8B"/>
    <w:rsid w:val="0057093C"/>
    <w:rsid w:val="00673455"/>
    <w:rsid w:val="006904B4"/>
    <w:rsid w:val="00691EC1"/>
    <w:rsid w:val="006C4369"/>
    <w:rsid w:val="00722D97"/>
    <w:rsid w:val="00797613"/>
    <w:rsid w:val="007A44A8"/>
    <w:rsid w:val="007C53FB"/>
    <w:rsid w:val="007D04A3"/>
    <w:rsid w:val="008257CB"/>
    <w:rsid w:val="008B7D18"/>
    <w:rsid w:val="008D7074"/>
    <w:rsid w:val="008F1F97"/>
    <w:rsid w:val="008F4052"/>
    <w:rsid w:val="009D4EB3"/>
    <w:rsid w:val="00A41E69"/>
    <w:rsid w:val="00AC3D87"/>
    <w:rsid w:val="00B13D1B"/>
    <w:rsid w:val="00B16E3B"/>
    <w:rsid w:val="00B818DF"/>
    <w:rsid w:val="00CB4DDB"/>
    <w:rsid w:val="00D52117"/>
    <w:rsid w:val="00D95CE7"/>
    <w:rsid w:val="00DB0D39"/>
    <w:rsid w:val="00E14005"/>
    <w:rsid w:val="00E614DD"/>
    <w:rsid w:val="00E627B4"/>
    <w:rsid w:val="00F565F0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B87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paragraph" w:customStyle="1" w:styleId="uiqtextpara">
    <w:name w:val="ui_qtext_para"/>
    <w:basedOn w:val="Normal"/>
    <w:rsid w:val="008D7074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006BD9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006BD9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006BD9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006BD9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006BD9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2A35BE"/>
    <w:rsid w:val="00482D8F"/>
    <w:rsid w:val="008C202A"/>
    <w:rsid w:val="00AE2603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Dwe10</b:Tag>
    <b:SourceType>JournalArticle</b:SourceType>
    <b:Guid>{9A162661-ADCC-48C0-A65B-3E03163EEDD2}</b:Guid>
    <b:Title>Giving Students Meaningful Work</b:Title>
    <b:Year>2010</b:Year>
    <b:Medium>English</b:Medium>
    <b:Author>
      <b:Author>
        <b:NameList>
          <b:Person>
            <b:Last>Dweck</b:Last>
            <b:First>Carol</b:First>
            <b:Middle>S.</b:Middle>
          </b:Person>
        </b:NameList>
      </b:Author>
    </b:Author>
    <b:JournalName>EL</b:JournalName>
    <b:Pages>16-20</b:Pages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A3FA32-7914-465E-8BFC-A8901F2DE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9T11:38:00Z</dcterms:created>
  <dcterms:modified xsi:type="dcterms:W3CDTF">2019-09-30T06:48:00Z</dcterms:modified>
  <cp:version/>
</cp:coreProperties>
</file>